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F8A54" w14:textId="0E434D22" w:rsidR="001E4DD8" w:rsidRPr="00BC0E5D" w:rsidRDefault="001E4DD8" w:rsidP="001E4DD8">
      <w:pPr>
        <w:jc w:val="center"/>
        <w:rPr>
          <w:rFonts w:ascii="Tahoma" w:hAnsi="Tahoma" w:cs="Tahoma"/>
          <w:b/>
          <w:sz w:val="24"/>
        </w:rPr>
      </w:pPr>
      <w:r>
        <w:rPr>
          <w:rFonts w:ascii="Tahoma" w:hAnsi="Tahoma" w:cs="Tahoma"/>
          <w:b/>
          <w:sz w:val="24"/>
        </w:rPr>
        <w:t>MMA 865</w:t>
      </w:r>
    </w:p>
    <w:p w14:paraId="118AA829" w14:textId="7DDB9DCC" w:rsidR="001E4DD8" w:rsidRDefault="001E4DD8" w:rsidP="001E4DD8">
      <w:pPr>
        <w:jc w:val="center"/>
        <w:rPr>
          <w:rFonts w:ascii="Tahoma" w:hAnsi="Tahoma" w:cs="Tahoma"/>
          <w:b/>
          <w:sz w:val="24"/>
        </w:rPr>
      </w:pPr>
      <w:r>
        <w:rPr>
          <w:rFonts w:ascii="Tahoma" w:hAnsi="Tahoma" w:cs="Tahoma"/>
          <w:b/>
          <w:sz w:val="24"/>
        </w:rPr>
        <w:t>Big Data</w:t>
      </w:r>
      <w:r w:rsidR="00CA36A5">
        <w:rPr>
          <w:rFonts w:ascii="Tahoma" w:hAnsi="Tahoma" w:cs="Tahoma"/>
          <w:b/>
          <w:sz w:val="24"/>
        </w:rPr>
        <w:t xml:space="preserve"> Analytics</w:t>
      </w:r>
    </w:p>
    <w:p w14:paraId="0F61F91A" w14:textId="77777777" w:rsidR="001E4DD8" w:rsidRPr="00BC0E5D" w:rsidRDefault="001E4DD8" w:rsidP="001E4DD8">
      <w:pPr>
        <w:jc w:val="center"/>
        <w:rPr>
          <w:rFonts w:ascii="Tahoma" w:hAnsi="Tahoma" w:cs="Tahoma"/>
          <w:b/>
          <w:sz w:val="24"/>
        </w:rPr>
      </w:pPr>
    </w:p>
    <w:p w14:paraId="3D0D385E" w14:textId="030A8240" w:rsidR="001E4DD8" w:rsidRPr="00BC0E5D" w:rsidRDefault="00FD3330" w:rsidP="001E4DD8">
      <w:pPr>
        <w:jc w:val="center"/>
        <w:rPr>
          <w:rFonts w:ascii="Tahoma" w:hAnsi="Tahoma" w:cs="Tahoma"/>
          <w:b/>
          <w:sz w:val="24"/>
        </w:rPr>
      </w:pPr>
      <w:r>
        <w:rPr>
          <w:rFonts w:ascii="Tahoma" w:hAnsi="Tahoma" w:cs="Tahoma"/>
          <w:b/>
          <w:sz w:val="24"/>
        </w:rPr>
        <w:t>Moez Ali</w:t>
      </w:r>
    </w:p>
    <w:p w14:paraId="3F385506" w14:textId="77777777" w:rsidR="001E4DD8" w:rsidRPr="00BC0E5D" w:rsidRDefault="001E4DD8" w:rsidP="001E4DD8">
      <w:pPr>
        <w:jc w:val="center"/>
        <w:rPr>
          <w:rFonts w:ascii="Tahoma" w:hAnsi="Tahoma" w:cs="Tahoma"/>
          <w:b/>
          <w:sz w:val="24"/>
        </w:rPr>
      </w:pPr>
    </w:p>
    <w:p w14:paraId="6F22B014" w14:textId="78819A82" w:rsidR="001E4DD8" w:rsidRDefault="00111D90" w:rsidP="001E4DD8">
      <w:pPr>
        <w:jc w:val="center"/>
        <w:rPr>
          <w:rFonts w:ascii="Tahoma" w:hAnsi="Tahoma" w:cs="Tahoma"/>
          <w:b/>
          <w:sz w:val="24"/>
        </w:rPr>
      </w:pPr>
      <w:r>
        <w:rPr>
          <w:rFonts w:ascii="Tahoma" w:hAnsi="Tahoma" w:cs="Tahoma"/>
          <w:b/>
          <w:sz w:val="24"/>
        </w:rPr>
        <w:t>Individual Assignment</w:t>
      </w:r>
      <w:r w:rsidR="00CA36A5">
        <w:rPr>
          <w:rFonts w:ascii="Tahoma" w:hAnsi="Tahoma" w:cs="Tahoma"/>
          <w:b/>
          <w:sz w:val="24"/>
        </w:rPr>
        <w:t xml:space="preserve"> 1</w:t>
      </w:r>
      <w:r w:rsidR="000C64A7">
        <w:rPr>
          <w:rFonts w:ascii="Tahoma" w:hAnsi="Tahoma" w:cs="Tahoma"/>
          <w:b/>
          <w:sz w:val="24"/>
        </w:rPr>
        <w:t xml:space="preserve"> Instructions</w:t>
      </w:r>
    </w:p>
    <w:p w14:paraId="30E80D48" w14:textId="6DC3791F" w:rsidR="00CA36A5" w:rsidRPr="000C64A7" w:rsidRDefault="00CA36A5" w:rsidP="000C64A7">
      <w:pPr>
        <w:jc w:val="center"/>
        <w:rPr>
          <w:rFonts w:ascii="Tahoma" w:hAnsi="Tahoma" w:cs="Tahoma"/>
          <w:sz w:val="24"/>
        </w:rPr>
      </w:pPr>
      <w:r w:rsidRPr="00CA36A5">
        <w:rPr>
          <w:rFonts w:ascii="Tahoma" w:hAnsi="Tahoma" w:cs="Tahoma"/>
          <w:sz w:val="24"/>
        </w:rPr>
        <w:t xml:space="preserve">Version </w:t>
      </w:r>
      <w:r w:rsidR="00ED46B0">
        <w:rPr>
          <w:rFonts w:ascii="Tahoma" w:hAnsi="Tahoma" w:cs="Tahoma"/>
          <w:sz w:val="24"/>
        </w:rPr>
        <w:t>1</w:t>
      </w:r>
      <w:r w:rsidRPr="00CA36A5">
        <w:rPr>
          <w:rFonts w:ascii="Tahoma" w:hAnsi="Tahoma" w:cs="Tahoma"/>
          <w:sz w:val="24"/>
        </w:rPr>
        <w:t xml:space="preserve">: Updated </w:t>
      </w:r>
      <w:r w:rsidR="00666CE0">
        <w:rPr>
          <w:rFonts w:ascii="Tahoma" w:hAnsi="Tahoma" w:cs="Tahoma"/>
          <w:sz w:val="24"/>
        </w:rPr>
        <w:t>August</w:t>
      </w:r>
      <w:r w:rsidR="00ED46B0">
        <w:rPr>
          <w:rFonts w:ascii="Tahoma" w:hAnsi="Tahoma" w:cs="Tahoma"/>
          <w:sz w:val="24"/>
        </w:rPr>
        <w:t xml:space="preserve"> 10</w:t>
      </w:r>
      <w:r w:rsidRPr="00CA36A5">
        <w:rPr>
          <w:rFonts w:ascii="Tahoma" w:hAnsi="Tahoma" w:cs="Tahoma"/>
          <w:sz w:val="24"/>
        </w:rPr>
        <w:t>, 202</w:t>
      </w:r>
      <w:r w:rsidR="00666CE0">
        <w:rPr>
          <w:rFonts w:ascii="Tahoma" w:hAnsi="Tahoma" w:cs="Tahoma"/>
          <w:sz w:val="24"/>
        </w:rPr>
        <w:t>1</w:t>
      </w:r>
    </w:p>
    <w:p w14:paraId="29C4A748" w14:textId="26337932" w:rsidR="001E4DD8" w:rsidRDefault="001E4DD8">
      <w:pPr>
        <w:rPr>
          <w:smallCaps/>
          <w:sz w:val="52"/>
          <w:szCs w:val="52"/>
        </w:rPr>
      </w:pPr>
    </w:p>
    <w:p w14:paraId="1922985F" w14:textId="77777777" w:rsidR="00CA36A5" w:rsidRDefault="00CA36A5">
      <w:pPr>
        <w:rPr>
          <w:smallCaps/>
          <w:spacing w:val="5"/>
          <w:sz w:val="36"/>
          <w:szCs w:val="36"/>
        </w:rPr>
      </w:pPr>
      <w:r>
        <w:br w:type="page"/>
      </w:r>
    </w:p>
    <w:p w14:paraId="3A45B2DB" w14:textId="716FEB9A" w:rsidR="000C64A7" w:rsidRPr="000C64A7" w:rsidRDefault="0020497D" w:rsidP="000C64A7">
      <w:pPr>
        <w:pStyle w:val="Heading1"/>
      </w:pPr>
      <w:r>
        <w:lastRenderedPageBreak/>
        <w:t>Overview</w:t>
      </w:r>
    </w:p>
    <w:p w14:paraId="5FF2A2FA" w14:textId="0EFB1A24" w:rsidR="000C64A7" w:rsidRDefault="00CA36A5" w:rsidP="00CA36A5">
      <w:r>
        <w:t xml:space="preserve">This assignment </w:t>
      </w:r>
      <w:r w:rsidRPr="005B021D">
        <w:t xml:space="preserve">contains </w:t>
      </w:r>
      <w:r w:rsidR="005B021D" w:rsidRPr="005B021D">
        <w:t>two (2</w:t>
      </w:r>
      <w:r w:rsidRPr="005B021D">
        <w:t>)</w:t>
      </w:r>
      <w:r>
        <w:t xml:space="preserve"> questions. </w:t>
      </w:r>
      <w:r w:rsidR="000C64A7">
        <w:t xml:space="preserve">The questions are contained in the accompanying Python Jupyter Notebook file named </w:t>
      </w:r>
      <w:r w:rsidR="000C64A7" w:rsidRPr="000C64A7">
        <w:rPr>
          <w:i/>
        </w:rPr>
        <w:t>2</w:t>
      </w:r>
      <w:r w:rsidR="00666CE0">
        <w:rPr>
          <w:i/>
        </w:rPr>
        <w:t>2W</w:t>
      </w:r>
      <w:r w:rsidR="000C64A7" w:rsidRPr="000C64A7">
        <w:rPr>
          <w:i/>
        </w:rPr>
        <w:t>_865.ipynb</w:t>
      </w:r>
      <w:r w:rsidR="000C64A7">
        <w:t>. You are to complete the assignment entirely within the Jupyter Notebook file. Once completed, you are to export the Notebook as a PDF file as follows:</w:t>
      </w:r>
    </w:p>
    <w:p w14:paraId="2B8104E8" w14:textId="628513F0" w:rsidR="000C64A7" w:rsidRDefault="000C64A7" w:rsidP="00CA36A5">
      <w:r>
        <w:rPr>
          <w:noProof/>
        </w:rPr>
        <w:drawing>
          <wp:inline distT="0" distB="0" distL="0" distR="0" wp14:anchorId="265AC6F0" wp14:editId="43D6C7D8">
            <wp:extent cx="5943600" cy="5215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215255"/>
                    </a:xfrm>
                    <a:prstGeom prst="rect">
                      <a:avLst/>
                    </a:prstGeom>
                  </pic:spPr>
                </pic:pic>
              </a:graphicData>
            </a:graphic>
          </wp:inline>
        </w:drawing>
      </w:r>
    </w:p>
    <w:p w14:paraId="30314E2D" w14:textId="19848E5E" w:rsidR="000C64A7" w:rsidRDefault="000C64A7" w:rsidP="00CA36A5"/>
    <w:p w14:paraId="25C75F2E" w14:textId="77777777" w:rsidR="000C64A7" w:rsidRDefault="000C64A7" w:rsidP="000C64A7">
      <w:pPr>
        <w:rPr>
          <w:b/>
        </w:rPr>
      </w:pPr>
    </w:p>
    <w:p w14:paraId="7E94A254" w14:textId="77777777" w:rsidR="0020497D" w:rsidRDefault="0020497D" w:rsidP="00CA36A5">
      <w:pPr>
        <w:rPr>
          <w:b/>
        </w:rPr>
      </w:pPr>
    </w:p>
    <w:p w14:paraId="552F2998" w14:textId="77777777" w:rsidR="0020497D" w:rsidRDefault="0020497D" w:rsidP="00CA36A5">
      <w:pPr>
        <w:rPr>
          <w:b/>
        </w:rPr>
      </w:pPr>
    </w:p>
    <w:p w14:paraId="7BEA4BD9" w14:textId="77777777" w:rsidR="0020497D" w:rsidRDefault="0020497D">
      <w:pPr>
        <w:rPr>
          <w:b/>
        </w:rPr>
      </w:pPr>
      <w:r>
        <w:rPr>
          <w:b/>
        </w:rPr>
        <w:br w:type="page"/>
      </w:r>
    </w:p>
    <w:p w14:paraId="256DCAE8" w14:textId="223C3C84" w:rsidR="0020497D" w:rsidRDefault="0020497D" w:rsidP="0020497D">
      <w:pPr>
        <w:pStyle w:val="Heading1"/>
      </w:pPr>
      <w:r>
        <w:lastRenderedPageBreak/>
        <w:t>What to submit</w:t>
      </w:r>
    </w:p>
    <w:p w14:paraId="67131642" w14:textId="77777777" w:rsidR="0020497D" w:rsidRPr="0020497D" w:rsidRDefault="000C64A7" w:rsidP="0020497D">
      <w:pPr>
        <w:pStyle w:val="ListParagraph"/>
        <w:numPr>
          <w:ilvl w:val="0"/>
          <w:numId w:val="30"/>
        </w:numPr>
      </w:pPr>
      <w:r w:rsidRPr="0020497D">
        <w:rPr>
          <w:b/>
        </w:rPr>
        <w:t xml:space="preserve">Please do not submit the Jupyter Notebook </w:t>
      </w:r>
      <w:proofErr w:type="gramStart"/>
      <w:r w:rsidRPr="0020497D">
        <w:rPr>
          <w:b/>
        </w:rPr>
        <w:t>(.</w:t>
      </w:r>
      <w:proofErr w:type="spellStart"/>
      <w:r w:rsidRPr="0020497D">
        <w:rPr>
          <w:b/>
        </w:rPr>
        <w:t>ipynb</w:t>
      </w:r>
      <w:proofErr w:type="spellEnd"/>
      <w:proofErr w:type="gramEnd"/>
      <w:r w:rsidRPr="0020497D">
        <w:rPr>
          <w:b/>
        </w:rPr>
        <w:t xml:space="preserve">) file to the course portal. </w:t>
      </w:r>
    </w:p>
    <w:p w14:paraId="28956A82" w14:textId="77777777" w:rsidR="0020497D" w:rsidRPr="0020497D" w:rsidRDefault="000C64A7" w:rsidP="0020497D">
      <w:pPr>
        <w:pStyle w:val="ListParagraph"/>
        <w:numPr>
          <w:ilvl w:val="0"/>
          <w:numId w:val="30"/>
        </w:numPr>
      </w:pPr>
      <w:r w:rsidRPr="0020497D">
        <w:rPr>
          <w:b/>
        </w:rPr>
        <w:t xml:space="preserve">Please submit the PDF export of the Notebook. </w:t>
      </w:r>
    </w:p>
    <w:p w14:paraId="1568FEBE" w14:textId="7CEE8D8B" w:rsidR="0020497D" w:rsidRDefault="000C64A7" w:rsidP="0020497D">
      <w:pPr>
        <w:pStyle w:val="ListParagraph"/>
        <w:numPr>
          <w:ilvl w:val="1"/>
          <w:numId w:val="30"/>
        </w:numPr>
      </w:pPr>
      <w:r>
        <w:t>Please name your file</w:t>
      </w:r>
      <w:r w:rsidR="0020497D">
        <w:t xml:space="preserve"> 21S_865_FirstnameLastName.pdf</w:t>
      </w:r>
    </w:p>
    <w:p w14:paraId="4C63C0B2" w14:textId="181F14D5" w:rsidR="0020497D" w:rsidRDefault="000C64A7" w:rsidP="0020497D">
      <w:pPr>
        <w:pStyle w:val="ListParagraph"/>
        <w:numPr>
          <w:ilvl w:val="2"/>
          <w:numId w:val="30"/>
        </w:numPr>
      </w:pPr>
      <w:r>
        <w:t>E.g., 2</w:t>
      </w:r>
      <w:r w:rsidR="00666CE0">
        <w:t>2W</w:t>
      </w:r>
      <w:r w:rsidR="0020497D">
        <w:t>_865_</w:t>
      </w:r>
      <w:r w:rsidR="00666CE0">
        <w:t>MoezAli</w:t>
      </w:r>
      <w:r w:rsidR="0020497D">
        <w:t>.pdf</w:t>
      </w:r>
    </w:p>
    <w:p w14:paraId="0D565C7B" w14:textId="0D24E119" w:rsidR="000C64A7" w:rsidRDefault="0020497D" w:rsidP="0020497D">
      <w:pPr>
        <w:pStyle w:val="ListParagraph"/>
        <w:numPr>
          <w:ilvl w:val="1"/>
          <w:numId w:val="30"/>
        </w:numPr>
      </w:pPr>
      <w:r>
        <w:t>Please make sure you have run all the cells so we can see the output!</w:t>
      </w:r>
    </w:p>
    <w:p w14:paraId="50EB862C" w14:textId="33CA651F" w:rsidR="0020497D" w:rsidRDefault="0020497D" w:rsidP="0020497D">
      <w:pPr>
        <w:pStyle w:val="ListParagraph"/>
        <w:numPr>
          <w:ilvl w:val="1"/>
          <w:numId w:val="30"/>
        </w:numPr>
      </w:pPr>
      <w:r>
        <w:t>Best practice: Before exporting to PDF, make sure to restart the Kernel (to clear any local state) and Re-run all the cells:</w:t>
      </w:r>
    </w:p>
    <w:p w14:paraId="1F1B0A98" w14:textId="409B1483" w:rsidR="0020497D" w:rsidRDefault="0020497D" w:rsidP="0020497D">
      <w:pPr>
        <w:jc w:val="center"/>
      </w:pPr>
      <w:r>
        <w:rPr>
          <w:noProof/>
        </w:rPr>
        <w:drawing>
          <wp:inline distT="0" distB="0" distL="0" distR="0" wp14:anchorId="186EB9D0" wp14:editId="256A80A5">
            <wp:extent cx="5943600" cy="27203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20340"/>
                    </a:xfrm>
                    <a:prstGeom prst="rect">
                      <a:avLst/>
                    </a:prstGeom>
                  </pic:spPr>
                </pic:pic>
              </a:graphicData>
            </a:graphic>
          </wp:inline>
        </w:drawing>
      </w:r>
    </w:p>
    <w:p w14:paraId="17A3DD01" w14:textId="18D9F15A" w:rsidR="000C64A7" w:rsidRDefault="0020497D" w:rsidP="0020497D">
      <w:pPr>
        <w:pStyle w:val="Heading1"/>
      </w:pPr>
      <w:r>
        <w:t>Question Instructions</w:t>
      </w:r>
    </w:p>
    <w:p w14:paraId="089E1367" w14:textId="252500FE" w:rsidR="00CA36A5" w:rsidRDefault="00CA36A5" w:rsidP="00CA36A5">
      <w:r>
        <w:t xml:space="preserve">Each question has </w:t>
      </w:r>
      <w:r w:rsidR="000C64A7">
        <w:t>multiple tasks</w:t>
      </w:r>
      <w:r>
        <w:t xml:space="preserve">. There are </w:t>
      </w:r>
      <w:r w:rsidR="00B71FF5">
        <w:t>two</w:t>
      </w:r>
      <w:r>
        <w:t xml:space="preserve"> </w:t>
      </w:r>
      <w:r w:rsidR="005B021D">
        <w:t xml:space="preserve">possible </w:t>
      </w:r>
      <w:r>
        <w:t>types of tasks: tasks</w:t>
      </w:r>
      <w:r w:rsidR="00B71FF5">
        <w:t xml:space="preserve"> that require you to write code and</w:t>
      </w:r>
      <w:r>
        <w:t xml:space="preserve"> tasks that require you to write text responses. A grading rubric is provided on D2L for each question.</w:t>
      </w:r>
    </w:p>
    <w:p w14:paraId="335AFD9B" w14:textId="77777777" w:rsidR="00CA36A5" w:rsidRDefault="00CA36A5" w:rsidP="00CA36A5">
      <w:r>
        <w:t xml:space="preserve">For tasks that require </w:t>
      </w:r>
      <w:r w:rsidRPr="00651DA0">
        <w:rPr>
          <w:b/>
        </w:rPr>
        <w:t>code</w:t>
      </w:r>
      <w:r>
        <w:t>:</w:t>
      </w:r>
    </w:p>
    <w:p w14:paraId="44BFFD13" w14:textId="23E704A1" w:rsidR="00CA36A5" w:rsidRDefault="00CA36A5" w:rsidP="00CA36A5">
      <w:pPr>
        <w:pStyle w:val="ListParagraph"/>
        <w:numPr>
          <w:ilvl w:val="0"/>
          <w:numId w:val="22"/>
        </w:numPr>
      </w:pPr>
      <w:r>
        <w:t xml:space="preserve">Use Python </w:t>
      </w:r>
      <w:r w:rsidR="00B71FF5">
        <w:t>to</w:t>
      </w:r>
      <w:r>
        <w:t xml:space="preserve"> complete the task.</w:t>
      </w:r>
    </w:p>
    <w:p w14:paraId="3034BBEF" w14:textId="526B22D0" w:rsidR="0020497D" w:rsidRDefault="000C64A7" w:rsidP="0020497D">
      <w:pPr>
        <w:pStyle w:val="ListParagraph"/>
        <w:numPr>
          <w:ilvl w:val="0"/>
          <w:numId w:val="22"/>
        </w:numPr>
      </w:pPr>
      <w:r>
        <w:t>You may use standard Python libraries, including scikit-learn, pandas, and numpy.</w:t>
      </w:r>
    </w:p>
    <w:p w14:paraId="35794376" w14:textId="03AB5404" w:rsidR="00B71FF5" w:rsidRDefault="00B71FF5" w:rsidP="00CA36A5">
      <w:pPr>
        <w:pStyle w:val="ListParagraph"/>
        <w:numPr>
          <w:ilvl w:val="0"/>
          <w:numId w:val="22"/>
        </w:numPr>
      </w:pPr>
      <w:r>
        <w:t>Tips:</w:t>
      </w:r>
    </w:p>
    <w:p w14:paraId="3D8AF3D2" w14:textId="4F6D76F4" w:rsidR="00CA36A5" w:rsidRDefault="00CA36A5" w:rsidP="00B71FF5">
      <w:pPr>
        <w:pStyle w:val="ListParagraph"/>
        <w:numPr>
          <w:ilvl w:val="1"/>
          <w:numId w:val="22"/>
        </w:numPr>
      </w:pPr>
      <w:r>
        <w:t>Submit code that runs without errors.</w:t>
      </w:r>
    </w:p>
    <w:p w14:paraId="16B88D24" w14:textId="77777777" w:rsidR="00CA36A5" w:rsidRDefault="00CA36A5" w:rsidP="00B71FF5">
      <w:pPr>
        <w:pStyle w:val="ListParagraph"/>
        <w:numPr>
          <w:ilvl w:val="1"/>
          <w:numId w:val="22"/>
        </w:numPr>
      </w:pPr>
      <w:r>
        <w:t xml:space="preserve">Submit code that is reproducible. E.g., set random number seeds as appropriate. You should be able to run you code again and again and again, from the top of the file to the bottom of the </w:t>
      </w:r>
      <w:proofErr w:type="gramStart"/>
      <w:r>
        <w:t>file, and</w:t>
      </w:r>
      <w:proofErr w:type="gramEnd"/>
      <w:r>
        <w:t xml:space="preserve"> get the exact same results each time. I should be able to run your code, from scratch, on my machine, again and again, and get the exact same results that you get.</w:t>
      </w:r>
    </w:p>
    <w:p w14:paraId="410B6D5A" w14:textId="77777777" w:rsidR="00CA36A5" w:rsidRDefault="00CA36A5" w:rsidP="00B71FF5">
      <w:pPr>
        <w:pStyle w:val="ListParagraph"/>
        <w:numPr>
          <w:ilvl w:val="1"/>
          <w:numId w:val="22"/>
        </w:numPr>
      </w:pPr>
      <w:r>
        <w:t xml:space="preserve">Submit code that is organized. Make your code readable. Provide comments to describe what the code is doing and why. Don’t leave “old” code laying around. Overall, if your </w:t>
      </w:r>
      <w:r>
        <w:lastRenderedPageBreak/>
        <w:t>code is clear and easy to read, then we will be happy. When we are happy, we give better marks.</w:t>
      </w:r>
    </w:p>
    <w:p w14:paraId="6E6EF646" w14:textId="77777777" w:rsidR="00CA36A5" w:rsidRDefault="00CA36A5" w:rsidP="00CA36A5">
      <w:r>
        <w:t xml:space="preserve">For tasks that require </w:t>
      </w:r>
      <w:r>
        <w:rPr>
          <w:b/>
        </w:rPr>
        <w:t>text responses</w:t>
      </w:r>
      <w:r>
        <w:t>:</w:t>
      </w:r>
    </w:p>
    <w:p w14:paraId="31EAE0CE" w14:textId="7F69A1B5" w:rsidR="00CA36A5" w:rsidRDefault="00CA36A5" w:rsidP="00CA36A5">
      <w:pPr>
        <w:pStyle w:val="ListParagraph"/>
        <w:numPr>
          <w:ilvl w:val="0"/>
          <w:numId w:val="22"/>
        </w:numPr>
      </w:pPr>
      <w:r>
        <w:t xml:space="preserve">Type your response in </w:t>
      </w:r>
      <w:r w:rsidR="000C64A7">
        <w:t>Notebook cell indicated</w:t>
      </w:r>
      <w:r>
        <w:t>.</w:t>
      </w:r>
    </w:p>
    <w:p w14:paraId="5E06A514" w14:textId="77777777" w:rsidR="000C64A7" w:rsidRDefault="00CA36A5" w:rsidP="000C64A7">
      <w:pPr>
        <w:pStyle w:val="ListParagraph"/>
        <w:numPr>
          <w:ilvl w:val="0"/>
          <w:numId w:val="22"/>
        </w:numPr>
      </w:pPr>
      <w:r>
        <w:t xml:space="preserve">Use English. Use proper grammar, spelling, and punctuation.  Be professional and clear. Be complete, but not </w:t>
      </w:r>
      <w:proofErr w:type="gramStart"/>
      <w:r>
        <w:t>overly-verbose</w:t>
      </w:r>
      <w:proofErr w:type="gramEnd"/>
      <w:r>
        <w:t>.</w:t>
      </w:r>
    </w:p>
    <w:p w14:paraId="1F07AB78" w14:textId="1E62172D" w:rsidR="000C64A7" w:rsidRPr="000C64A7" w:rsidRDefault="000C64A7" w:rsidP="000C64A7">
      <w:pPr>
        <w:pStyle w:val="ListParagraph"/>
        <w:numPr>
          <w:ilvl w:val="0"/>
          <w:numId w:val="22"/>
        </w:numPr>
      </w:pPr>
      <w:r w:rsidRPr="000C64A7">
        <w:t>Feel free to use </w:t>
      </w:r>
      <w:hyperlink r:id="rId9" w:tgtFrame="_blank" w:history="1">
        <w:r w:rsidRPr="000C64A7">
          <w:rPr>
            <w:rStyle w:val="Hyperlink"/>
          </w:rPr>
          <w:t>Markdown syntax</w:t>
        </w:r>
      </w:hyperlink>
      <w:r>
        <w:t> to format your answer (i.e., add bold, italics, lists, tables).</w:t>
      </w:r>
    </w:p>
    <w:p w14:paraId="4E5C2701" w14:textId="2C4C7DDE" w:rsidR="00684F42" w:rsidRPr="00384E3D" w:rsidRDefault="00CA36A5" w:rsidP="000C64A7">
      <w:pPr>
        <w:pStyle w:val="ListParagraph"/>
        <w:numPr>
          <w:ilvl w:val="0"/>
          <w:numId w:val="22"/>
        </w:numPr>
      </w:pPr>
      <w:r>
        <w:t>You may refer to your code</w:t>
      </w:r>
      <w:r w:rsidR="000C64A7">
        <w:t xml:space="preserve"> in your answer</w:t>
      </w:r>
      <w:r>
        <w:t xml:space="preserve">. Please do so very clearly. E.g., </w:t>
      </w:r>
      <w:r w:rsidR="000C64A7">
        <w:t xml:space="preserve">“As can be seen in on line X above </w:t>
      </w:r>
      <w:proofErr w:type="gramStart"/>
      <w:r w:rsidR="000C64A7">
        <w:t>…“</w:t>
      </w:r>
      <w:proofErr w:type="gramEnd"/>
    </w:p>
    <w:sectPr w:rsidR="00684F42" w:rsidRPr="00384E3D" w:rsidSect="001E4DD8">
      <w:headerReference w:type="default" r:id="rId10"/>
      <w:footerReference w:type="defaul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5ABA9" w14:textId="77777777" w:rsidR="005737D9" w:rsidRDefault="005737D9" w:rsidP="00243486">
      <w:pPr>
        <w:spacing w:after="0" w:line="240" w:lineRule="auto"/>
      </w:pPr>
      <w:r>
        <w:separator/>
      </w:r>
    </w:p>
  </w:endnote>
  <w:endnote w:type="continuationSeparator" w:id="0">
    <w:p w14:paraId="432776D9" w14:textId="77777777" w:rsidR="005737D9" w:rsidRDefault="005737D9" w:rsidP="002434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6F7CF" w14:textId="642892B8" w:rsidR="003577BC" w:rsidRDefault="003577BC" w:rsidP="00D96521">
    <w:pPr>
      <w:pStyle w:val="Footer"/>
      <w:tabs>
        <w:tab w:val="clear" w:pos="9360"/>
        <w:tab w:val="right" w:pos="9356"/>
      </w:tabs>
    </w:pPr>
    <w:r>
      <w:rPr>
        <w:i/>
        <w:iCs/>
        <w:sz w:val="20"/>
        <w:szCs w:val="20"/>
      </w:rPr>
      <w:tab/>
    </w:r>
    <w:r>
      <w:rPr>
        <w:i/>
        <w:iCs/>
        <w:sz w:val="20"/>
        <w:szCs w:val="20"/>
      </w:rPr>
      <w:tab/>
    </w: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20497D">
      <w:rPr>
        <w:rStyle w:val="PageNumber"/>
        <w:i/>
        <w:iCs/>
        <w:noProof/>
      </w:rPr>
      <w:t>3</w:t>
    </w:r>
    <w:r>
      <w:rPr>
        <w:rStyle w:val="PageNumber"/>
        <w:i/>
        <w:iCs/>
      </w:rPr>
      <w:fldChar w:fldCharType="end"/>
    </w:r>
    <w:r>
      <w:rPr>
        <w:rStyle w:val="PageNumber"/>
        <w:i/>
        <w:iCs/>
      </w:rPr>
      <w:t xml:space="preserve"> of </w:t>
    </w:r>
    <w:r w:rsidR="005737D9">
      <w:fldChar w:fldCharType="begin"/>
    </w:r>
    <w:r w:rsidR="005737D9">
      <w:instrText xml:space="preserve"> NUMPAGES   \* MERGEFORMAT </w:instrText>
    </w:r>
    <w:r w:rsidR="005737D9">
      <w:fldChar w:fldCharType="separate"/>
    </w:r>
    <w:r w:rsidR="0020497D" w:rsidRPr="0020497D">
      <w:rPr>
        <w:rStyle w:val="PageNumber"/>
        <w:noProof/>
      </w:rPr>
      <w:t>4</w:t>
    </w:r>
    <w:r w:rsidR="005737D9">
      <w:rPr>
        <w:rStyle w:val="PageNumber"/>
        <w:noProof/>
      </w:rPr>
      <w:fldChar w:fldCharType="end"/>
    </w:r>
  </w:p>
  <w:p w14:paraId="39538E26" w14:textId="77777777" w:rsidR="003577BC" w:rsidRDefault="003577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E8386" w14:textId="77777777" w:rsidR="005737D9" w:rsidRDefault="005737D9" w:rsidP="00243486">
      <w:pPr>
        <w:spacing w:after="0" w:line="240" w:lineRule="auto"/>
      </w:pPr>
      <w:r>
        <w:separator/>
      </w:r>
    </w:p>
  </w:footnote>
  <w:footnote w:type="continuationSeparator" w:id="0">
    <w:p w14:paraId="0036C646" w14:textId="77777777" w:rsidR="005737D9" w:rsidRDefault="005737D9" w:rsidP="002434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37C24" w14:textId="10C1DFA3" w:rsidR="003577BC" w:rsidRDefault="003577BC" w:rsidP="003577BC">
    <w:pPr>
      <w:pStyle w:val="Header"/>
      <w:pBdr>
        <w:bottom w:val="single" w:sz="4" w:space="1" w:color="auto"/>
      </w:pBdr>
      <w:tabs>
        <w:tab w:val="center" w:pos="4770"/>
      </w:tabs>
      <w:rPr>
        <w:b/>
        <w:bCs/>
        <w:sz w:val="28"/>
        <w:szCs w:val="28"/>
      </w:rPr>
    </w:pPr>
    <w:r>
      <w:rPr>
        <w:noProof/>
        <w:sz w:val="20"/>
      </w:rPr>
      <mc:AlternateContent>
        <mc:Choice Requires="wps">
          <w:drawing>
            <wp:anchor distT="0" distB="0" distL="114300" distR="114300" simplePos="0" relativeHeight="251658752" behindDoc="0" locked="0" layoutInCell="0" allowOverlap="1" wp14:anchorId="3A5E31BE" wp14:editId="4AA7167F">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w:pict>
            <v:line w14:anchorId="49923501" id="Line 1" o:spid="_x0000_s1026" style="position:absolute;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" o:allowincell="f" stroked="f" strokeweight="1pt">
              <v:stroke startarrowwidth="narrow" startarrowlength="short" endarrowwidth="narrow" endarrowlength="short"/>
              <w10:wrap anchorx="margin"/>
            </v:line>
          </w:pict>
        </mc:Fallback>
      </mc:AlternateContent>
    </w:r>
    <w:r>
      <w:rPr>
        <w:b/>
        <w:bCs/>
        <w:i/>
        <w:iCs/>
        <w:sz w:val="28"/>
        <w:szCs w:val="28"/>
      </w:rPr>
      <w:t>Smith School of Business</w:t>
    </w:r>
    <w:r>
      <w:rPr>
        <w:b/>
        <w:bCs/>
        <w:i/>
        <w:iCs/>
        <w:sz w:val="28"/>
        <w:szCs w:val="28"/>
      </w:rPr>
      <w:tab/>
    </w:r>
    <w:r>
      <w:rPr>
        <w:b/>
        <w:bCs/>
        <w:i/>
        <w:iCs/>
        <w:sz w:val="28"/>
        <w:szCs w:val="28"/>
      </w:rPr>
      <w:tab/>
    </w:r>
    <w:r w:rsidR="00CA36A5">
      <w:rPr>
        <w:b/>
        <w:bCs/>
        <w:i/>
        <w:iCs/>
        <w:sz w:val="28"/>
        <w:szCs w:val="28"/>
      </w:rPr>
      <w:tab/>
      <w:t>MMA</w:t>
    </w:r>
  </w:p>
  <w:p w14:paraId="342E0128" w14:textId="77777777" w:rsidR="003577BC" w:rsidRDefault="003577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181274"/>
    <w:multiLevelType w:val="hybridMultilevel"/>
    <w:tmpl w:val="661CC8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1111B"/>
    <w:multiLevelType w:val="hybridMultilevel"/>
    <w:tmpl w:val="5D4C9B6A"/>
    <w:lvl w:ilvl="0" w:tplc="97AE91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85F2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0D576500"/>
    <w:multiLevelType w:val="hybridMultilevel"/>
    <w:tmpl w:val="D91492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8E72B6"/>
    <w:multiLevelType w:val="hybridMultilevel"/>
    <w:tmpl w:val="1C6001EE"/>
    <w:lvl w:ilvl="0" w:tplc="D71010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E86D17"/>
    <w:multiLevelType w:val="hybridMultilevel"/>
    <w:tmpl w:val="7B026A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548178B"/>
    <w:multiLevelType w:val="hybridMultilevel"/>
    <w:tmpl w:val="EFAE9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41EBA"/>
    <w:multiLevelType w:val="hybridMultilevel"/>
    <w:tmpl w:val="E8F0C07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6C16F23"/>
    <w:multiLevelType w:val="hybridMultilevel"/>
    <w:tmpl w:val="A1A23B0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D063ED"/>
    <w:multiLevelType w:val="hybridMultilevel"/>
    <w:tmpl w:val="8DA8D5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4C3053"/>
    <w:multiLevelType w:val="hybridMultilevel"/>
    <w:tmpl w:val="525CF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DD7F6A"/>
    <w:multiLevelType w:val="multilevel"/>
    <w:tmpl w:val="CB38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CC0ADF"/>
    <w:multiLevelType w:val="hybridMultilevel"/>
    <w:tmpl w:val="DF44DA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31342C8"/>
    <w:multiLevelType w:val="hybridMultilevel"/>
    <w:tmpl w:val="25B6FE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8B57138"/>
    <w:multiLevelType w:val="hybridMultilevel"/>
    <w:tmpl w:val="D1DEA7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9C05F2D"/>
    <w:multiLevelType w:val="hybridMultilevel"/>
    <w:tmpl w:val="C596AD22"/>
    <w:lvl w:ilvl="0" w:tplc="97E6C16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534275"/>
    <w:multiLevelType w:val="hybridMultilevel"/>
    <w:tmpl w:val="7048FFA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85424F"/>
    <w:multiLevelType w:val="hybridMultilevel"/>
    <w:tmpl w:val="1382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61699"/>
    <w:multiLevelType w:val="hybridMultilevel"/>
    <w:tmpl w:val="9E1C3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8944AA1"/>
    <w:multiLevelType w:val="hybridMultilevel"/>
    <w:tmpl w:val="6CFC6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DA53C8"/>
    <w:multiLevelType w:val="hybridMultilevel"/>
    <w:tmpl w:val="C66EE1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DF46EA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86F016F"/>
    <w:multiLevelType w:val="hybridMultilevel"/>
    <w:tmpl w:val="532E88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C24DD9"/>
    <w:multiLevelType w:val="hybridMultilevel"/>
    <w:tmpl w:val="7B5E4B5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AFA23DD"/>
    <w:multiLevelType w:val="hybridMultilevel"/>
    <w:tmpl w:val="A1FCD858"/>
    <w:lvl w:ilvl="0" w:tplc="FF46A52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8502F6"/>
    <w:multiLevelType w:val="hybridMultilevel"/>
    <w:tmpl w:val="A00219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E6D7B20"/>
    <w:multiLevelType w:val="hybridMultilevel"/>
    <w:tmpl w:val="885A6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A3B35"/>
    <w:multiLevelType w:val="hybridMultilevel"/>
    <w:tmpl w:val="42FAC7C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9D6BEC"/>
    <w:multiLevelType w:val="hybridMultilevel"/>
    <w:tmpl w:val="21E4B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2"/>
  </w:num>
  <w:num w:numId="4">
    <w:abstractNumId w:val="16"/>
  </w:num>
  <w:num w:numId="5">
    <w:abstractNumId w:val="12"/>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20"/>
  </w:num>
  <w:num w:numId="7">
    <w:abstractNumId w:val="29"/>
  </w:num>
  <w:num w:numId="8">
    <w:abstractNumId w:val="15"/>
  </w:num>
  <w:num w:numId="9">
    <w:abstractNumId w:val="4"/>
  </w:num>
  <w:num w:numId="10">
    <w:abstractNumId w:val="0"/>
  </w:num>
  <w:num w:numId="11">
    <w:abstractNumId w:val="11"/>
  </w:num>
  <w:num w:numId="12">
    <w:abstractNumId w:val="10"/>
  </w:num>
  <w:num w:numId="13">
    <w:abstractNumId w:val="17"/>
  </w:num>
  <w:num w:numId="14">
    <w:abstractNumId w:val="1"/>
  </w:num>
  <w:num w:numId="15">
    <w:abstractNumId w:val="26"/>
  </w:num>
  <w:num w:numId="16">
    <w:abstractNumId w:val="9"/>
  </w:num>
  <w:num w:numId="17">
    <w:abstractNumId w:val="28"/>
  </w:num>
  <w:num w:numId="18">
    <w:abstractNumId w:val="3"/>
  </w:num>
  <w:num w:numId="19">
    <w:abstractNumId w:val="18"/>
  </w:num>
  <w:num w:numId="20">
    <w:abstractNumId w:val="27"/>
  </w:num>
  <w:num w:numId="21">
    <w:abstractNumId w:val="22"/>
  </w:num>
  <w:num w:numId="22">
    <w:abstractNumId w:val="21"/>
  </w:num>
  <w:num w:numId="23">
    <w:abstractNumId w:val="19"/>
  </w:num>
  <w:num w:numId="24">
    <w:abstractNumId w:val="6"/>
  </w:num>
  <w:num w:numId="25">
    <w:abstractNumId w:val="13"/>
  </w:num>
  <w:num w:numId="26">
    <w:abstractNumId w:val="24"/>
  </w:num>
  <w:num w:numId="27">
    <w:abstractNumId w:val="14"/>
  </w:num>
  <w:num w:numId="28">
    <w:abstractNumId w:val="8"/>
  </w:num>
  <w:num w:numId="29">
    <w:abstractNumId w:val="23"/>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W1NDI3tTAyBjJMzJV0lIJTi4sz8/NACoxrAd6I/LIsAAAA"/>
  </w:docVars>
  <w:rsids>
    <w:rsidRoot w:val="004A28F1"/>
    <w:rsid w:val="00050776"/>
    <w:rsid w:val="00077AD5"/>
    <w:rsid w:val="0008689D"/>
    <w:rsid w:val="000A5A2E"/>
    <w:rsid w:val="000C3484"/>
    <w:rsid w:val="000C5F49"/>
    <w:rsid w:val="000C64A7"/>
    <w:rsid w:val="000C69D7"/>
    <w:rsid w:val="000D47D0"/>
    <w:rsid w:val="00111D90"/>
    <w:rsid w:val="001319D3"/>
    <w:rsid w:val="0015163B"/>
    <w:rsid w:val="00163E1B"/>
    <w:rsid w:val="00177C6A"/>
    <w:rsid w:val="001C59C5"/>
    <w:rsid w:val="001E4DD8"/>
    <w:rsid w:val="00200350"/>
    <w:rsid w:val="0020497D"/>
    <w:rsid w:val="00227555"/>
    <w:rsid w:val="00243486"/>
    <w:rsid w:val="002475F9"/>
    <w:rsid w:val="002879F7"/>
    <w:rsid w:val="002A76EC"/>
    <w:rsid w:val="002E0964"/>
    <w:rsid w:val="002F1842"/>
    <w:rsid w:val="00356612"/>
    <w:rsid w:val="003577BC"/>
    <w:rsid w:val="00366977"/>
    <w:rsid w:val="00384E3D"/>
    <w:rsid w:val="00426EAF"/>
    <w:rsid w:val="00433CBC"/>
    <w:rsid w:val="004736F7"/>
    <w:rsid w:val="00483AA7"/>
    <w:rsid w:val="00485146"/>
    <w:rsid w:val="00496226"/>
    <w:rsid w:val="00496F76"/>
    <w:rsid w:val="004972A1"/>
    <w:rsid w:val="004A28F1"/>
    <w:rsid w:val="004C0CCB"/>
    <w:rsid w:val="004F64EE"/>
    <w:rsid w:val="005022B5"/>
    <w:rsid w:val="00505935"/>
    <w:rsid w:val="00513EFA"/>
    <w:rsid w:val="005234C2"/>
    <w:rsid w:val="005463C7"/>
    <w:rsid w:val="005737D9"/>
    <w:rsid w:val="005917F1"/>
    <w:rsid w:val="005B021D"/>
    <w:rsid w:val="005E3F36"/>
    <w:rsid w:val="00623CB2"/>
    <w:rsid w:val="00624ABA"/>
    <w:rsid w:val="00636899"/>
    <w:rsid w:val="00666CE0"/>
    <w:rsid w:val="00674583"/>
    <w:rsid w:val="00684F42"/>
    <w:rsid w:val="006A6CB0"/>
    <w:rsid w:val="006A7AA9"/>
    <w:rsid w:val="006C2D76"/>
    <w:rsid w:val="006C5AA2"/>
    <w:rsid w:val="006D1894"/>
    <w:rsid w:val="006D65CB"/>
    <w:rsid w:val="007665D2"/>
    <w:rsid w:val="00770408"/>
    <w:rsid w:val="007C3E3A"/>
    <w:rsid w:val="007C3F6C"/>
    <w:rsid w:val="007C42F5"/>
    <w:rsid w:val="007F0CEB"/>
    <w:rsid w:val="00815EDB"/>
    <w:rsid w:val="008362B6"/>
    <w:rsid w:val="008437AD"/>
    <w:rsid w:val="008538E5"/>
    <w:rsid w:val="00857F70"/>
    <w:rsid w:val="0086785D"/>
    <w:rsid w:val="008C61C0"/>
    <w:rsid w:val="0094671C"/>
    <w:rsid w:val="00946A85"/>
    <w:rsid w:val="0098591B"/>
    <w:rsid w:val="009C6434"/>
    <w:rsid w:val="009E334F"/>
    <w:rsid w:val="00A15D4C"/>
    <w:rsid w:val="00A22D2F"/>
    <w:rsid w:val="00A35338"/>
    <w:rsid w:val="00A5573A"/>
    <w:rsid w:val="00AD541E"/>
    <w:rsid w:val="00AE0998"/>
    <w:rsid w:val="00AE4F0C"/>
    <w:rsid w:val="00AF2960"/>
    <w:rsid w:val="00AF7474"/>
    <w:rsid w:val="00B71FF5"/>
    <w:rsid w:val="00B7447B"/>
    <w:rsid w:val="00B76CA2"/>
    <w:rsid w:val="00BA30EC"/>
    <w:rsid w:val="00BC2ACF"/>
    <w:rsid w:val="00BC4912"/>
    <w:rsid w:val="00BF28F2"/>
    <w:rsid w:val="00BF6D9A"/>
    <w:rsid w:val="00C23382"/>
    <w:rsid w:val="00C34156"/>
    <w:rsid w:val="00C86E2D"/>
    <w:rsid w:val="00CA36A5"/>
    <w:rsid w:val="00CB086D"/>
    <w:rsid w:val="00CB1482"/>
    <w:rsid w:val="00CC7754"/>
    <w:rsid w:val="00CD3574"/>
    <w:rsid w:val="00CE3F23"/>
    <w:rsid w:val="00CE5BF3"/>
    <w:rsid w:val="00CF64C3"/>
    <w:rsid w:val="00D0408B"/>
    <w:rsid w:val="00D52FDD"/>
    <w:rsid w:val="00D573DD"/>
    <w:rsid w:val="00D705AE"/>
    <w:rsid w:val="00D9084A"/>
    <w:rsid w:val="00DA0D9D"/>
    <w:rsid w:val="00DA65E3"/>
    <w:rsid w:val="00DC0DE2"/>
    <w:rsid w:val="00E15AC0"/>
    <w:rsid w:val="00E505F2"/>
    <w:rsid w:val="00E6244A"/>
    <w:rsid w:val="00E86F7C"/>
    <w:rsid w:val="00E96BE4"/>
    <w:rsid w:val="00E97FF2"/>
    <w:rsid w:val="00EB083A"/>
    <w:rsid w:val="00ED46B0"/>
    <w:rsid w:val="00EE1EB0"/>
    <w:rsid w:val="00EE4CA8"/>
    <w:rsid w:val="00EF1660"/>
    <w:rsid w:val="00EF1B01"/>
    <w:rsid w:val="00F142DB"/>
    <w:rsid w:val="00F3498F"/>
    <w:rsid w:val="00F5570F"/>
    <w:rsid w:val="00F65432"/>
    <w:rsid w:val="00F72290"/>
    <w:rsid w:val="00F82B62"/>
    <w:rsid w:val="00F95C7B"/>
    <w:rsid w:val="00FA2815"/>
    <w:rsid w:val="00FA3C5C"/>
    <w:rsid w:val="00FB7A1D"/>
    <w:rsid w:val="00FD3330"/>
    <w:rsid w:val="00FE7496"/>
    <w:rsid w:val="00FF2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DE9D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77BC"/>
  </w:style>
  <w:style w:type="paragraph" w:styleId="Heading1">
    <w:name w:val="heading 1"/>
    <w:basedOn w:val="Normal"/>
    <w:next w:val="Normal"/>
    <w:link w:val="Heading1Char"/>
    <w:uiPriority w:val="9"/>
    <w:qFormat/>
    <w:rsid w:val="003577BC"/>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3577BC"/>
    <w:pPr>
      <w:spacing w:before="200" w:after="0" w:line="271" w:lineRule="auto"/>
      <w:outlineLvl w:val="1"/>
    </w:pPr>
    <w:rPr>
      <w:smallCaps/>
      <w:sz w:val="28"/>
      <w:szCs w:val="28"/>
    </w:rPr>
  </w:style>
  <w:style w:type="paragraph" w:styleId="Heading3">
    <w:name w:val="heading 3"/>
    <w:basedOn w:val="Normal"/>
    <w:next w:val="Normal"/>
    <w:link w:val="Heading3Char"/>
    <w:uiPriority w:val="9"/>
    <w:semiHidden/>
    <w:unhideWhenUsed/>
    <w:qFormat/>
    <w:rsid w:val="003577BC"/>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3577BC"/>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3577BC"/>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3577BC"/>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3577BC"/>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3577BC"/>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3577BC"/>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77BC"/>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577BC"/>
    <w:rPr>
      <w:smallCaps/>
      <w:sz w:val="52"/>
      <w:szCs w:val="52"/>
    </w:rPr>
  </w:style>
  <w:style w:type="character" w:customStyle="1" w:styleId="Heading1Char">
    <w:name w:val="Heading 1 Char"/>
    <w:basedOn w:val="DefaultParagraphFont"/>
    <w:link w:val="Heading1"/>
    <w:uiPriority w:val="9"/>
    <w:rsid w:val="003577BC"/>
    <w:rPr>
      <w:smallCaps/>
      <w:spacing w:val="5"/>
      <w:sz w:val="36"/>
      <w:szCs w:val="36"/>
    </w:rPr>
  </w:style>
  <w:style w:type="character" w:styleId="Hyperlink">
    <w:name w:val="Hyperlink"/>
    <w:basedOn w:val="DefaultParagraphFont"/>
    <w:uiPriority w:val="99"/>
    <w:unhideWhenUsed/>
    <w:rsid w:val="00A22D2F"/>
    <w:rPr>
      <w:color w:val="0000FF" w:themeColor="hyperlink"/>
      <w:u w:val="single"/>
    </w:rPr>
  </w:style>
  <w:style w:type="paragraph" w:styleId="ListParagraph">
    <w:name w:val="List Paragraph"/>
    <w:basedOn w:val="Normal"/>
    <w:uiPriority w:val="34"/>
    <w:qFormat/>
    <w:rsid w:val="003577BC"/>
    <w:pPr>
      <w:ind w:left="720"/>
      <w:contextualSpacing/>
    </w:pPr>
  </w:style>
  <w:style w:type="paragraph" w:styleId="Header">
    <w:name w:val="header"/>
    <w:basedOn w:val="Normal"/>
    <w:link w:val="HeaderChar"/>
    <w:unhideWhenUsed/>
    <w:rsid w:val="002434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3486"/>
  </w:style>
  <w:style w:type="paragraph" w:styleId="Footer">
    <w:name w:val="footer"/>
    <w:basedOn w:val="Normal"/>
    <w:link w:val="FooterChar"/>
    <w:unhideWhenUsed/>
    <w:rsid w:val="002434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3486"/>
  </w:style>
  <w:style w:type="character" w:styleId="PlaceholderText">
    <w:name w:val="Placeholder Text"/>
    <w:basedOn w:val="DefaultParagraphFont"/>
    <w:uiPriority w:val="99"/>
    <w:semiHidden/>
    <w:rsid w:val="00F95C7B"/>
    <w:rPr>
      <w:color w:val="808080"/>
    </w:rPr>
  </w:style>
  <w:style w:type="paragraph" w:styleId="BalloonText">
    <w:name w:val="Balloon Text"/>
    <w:basedOn w:val="Normal"/>
    <w:link w:val="BalloonTextChar"/>
    <w:uiPriority w:val="99"/>
    <w:semiHidden/>
    <w:unhideWhenUsed/>
    <w:rsid w:val="00F95C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5C7B"/>
    <w:rPr>
      <w:rFonts w:ascii="Tahoma" w:hAnsi="Tahoma" w:cs="Tahoma"/>
      <w:sz w:val="16"/>
      <w:szCs w:val="16"/>
    </w:rPr>
  </w:style>
  <w:style w:type="character" w:customStyle="1" w:styleId="apple-converted-space">
    <w:name w:val="apple-converted-space"/>
    <w:basedOn w:val="DefaultParagraphFont"/>
    <w:rsid w:val="00623CB2"/>
  </w:style>
  <w:style w:type="paragraph" w:styleId="NormalWeb">
    <w:name w:val="Normal (Web)"/>
    <w:basedOn w:val="Normal"/>
    <w:uiPriority w:val="99"/>
    <w:semiHidden/>
    <w:unhideWhenUsed/>
    <w:rsid w:val="00623CB2"/>
    <w:pPr>
      <w:spacing w:before="100" w:beforeAutospacing="1" w:after="100" w:afterAutospacing="1" w:line="240" w:lineRule="auto"/>
    </w:pPr>
    <w:rPr>
      <w:rFonts w:ascii="Times New Roman" w:hAnsi="Times New Roman" w:cs="Times New Roman"/>
      <w:sz w:val="24"/>
      <w:szCs w:val="24"/>
    </w:rPr>
  </w:style>
  <w:style w:type="character" w:customStyle="1" w:styleId="Heading2Char">
    <w:name w:val="Heading 2 Char"/>
    <w:basedOn w:val="DefaultParagraphFont"/>
    <w:link w:val="Heading2"/>
    <w:uiPriority w:val="9"/>
    <w:rsid w:val="003577BC"/>
    <w:rPr>
      <w:smallCaps/>
      <w:sz w:val="28"/>
      <w:szCs w:val="28"/>
    </w:rPr>
  </w:style>
  <w:style w:type="table" w:styleId="TableGrid">
    <w:name w:val="Table Grid"/>
    <w:basedOn w:val="TableNormal"/>
    <w:uiPriority w:val="59"/>
    <w:rsid w:val="00CD3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96F7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496F7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styleId="PageNumber">
    <w:name w:val="page number"/>
    <w:basedOn w:val="DefaultParagraphFont"/>
    <w:rsid w:val="003577BC"/>
  </w:style>
  <w:style w:type="character" w:customStyle="1" w:styleId="Heading3Char">
    <w:name w:val="Heading 3 Char"/>
    <w:basedOn w:val="DefaultParagraphFont"/>
    <w:link w:val="Heading3"/>
    <w:uiPriority w:val="9"/>
    <w:semiHidden/>
    <w:rsid w:val="003577BC"/>
    <w:rPr>
      <w:i/>
      <w:iCs/>
      <w:smallCaps/>
      <w:spacing w:val="5"/>
      <w:sz w:val="26"/>
      <w:szCs w:val="26"/>
    </w:rPr>
  </w:style>
  <w:style w:type="character" w:customStyle="1" w:styleId="Heading4Char">
    <w:name w:val="Heading 4 Char"/>
    <w:basedOn w:val="DefaultParagraphFont"/>
    <w:link w:val="Heading4"/>
    <w:uiPriority w:val="9"/>
    <w:semiHidden/>
    <w:rsid w:val="003577BC"/>
    <w:rPr>
      <w:b/>
      <w:bCs/>
      <w:spacing w:val="5"/>
      <w:sz w:val="24"/>
      <w:szCs w:val="24"/>
    </w:rPr>
  </w:style>
  <w:style w:type="character" w:customStyle="1" w:styleId="Heading5Char">
    <w:name w:val="Heading 5 Char"/>
    <w:basedOn w:val="DefaultParagraphFont"/>
    <w:link w:val="Heading5"/>
    <w:uiPriority w:val="9"/>
    <w:semiHidden/>
    <w:rsid w:val="003577BC"/>
    <w:rPr>
      <w:i/>
      <w:iCs/>
      <w:sz w:val="24"/>
      <w:szCs w:val="24"/>
    </w:rPr>
  </w:style>
  <w:style w:type="character" w:customStyle="1" w:styleId="Heading6Char">
    <w:name w:val="Heading 6 Char"/>
    <w:basedOn w:val="DefaultParagraphFont"/>
    <w:link w:val="Heading6"/>
    <w:uiPriority w:val="9"/>
    <w:semiHidden/>
    <w:rsid w:val="003577BC"/>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3577BC"/>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3577BC"/>
    <w:rPr>
      <w:b/>
      <w:bCs/>
      <w:color w:val="7F7F7F" w:themeColor="text1" w:themeTint="80"/>
      <w:sz w:val="20"/>
      <w:szCs w:val="20"/>
    </w:rPr>
  </w:style>
  <w:style w:type="character" w:customStyle="1" w:styleId="Heading9Char">
    <w:name w:val="Heading 9 Char"/>
    <w:basedOn w:val="DefaultParagraphFont"/>
    <w:link w:val="Heading9"/>
    <w:uiPriority w:val="9"/>
    <w:semiHidden/>
    <w:rsid w:val="003577BC"/>
    <w:rPr>
      <w:b/>
      <w:bCs/>
      <w:i/>
      <w:iCs/>
      <w:color w:val="7F7F7F" w:themeColor="text1" w:themeTint="80"/>
      <w:sz w:val="18"/>
      <w:szCs w:val="18"/>
    </w:rPr>
  </w:style>
  <w:style w:type="paragraph" w:styleId="Caption">
    <w:name w:val="caption"/>
    <w:basedOn w:val="Normal"/>
    <w:next w:val="Normal"/>
    <w:uiPriority w:val="35"/>
    <w:semiHidden/>
    <w:unhideWhenUsed/>
    <w:rsid w:val="003577BC"/>
    <w:pPr>
      <w:spacing w:line="240" w:lineRule="auto"/>
    </w:pPr>
    <w:rPr>
      <w:rFonts w:eastAsiaTheme="minorEastAsia"/>
      <w:b/>
      <w:bCs/>
      <w:smallCaps/>
      <w:color w:val="1F497D" w:themeColor="text2"/>
      <w:spacing w:val="6"/>
      <w:szCs w:val="18"/>
    </w:rPr>
  </w:style>
  <w:style w:type="paragraph" w:styleId="Subtitle">
    <w:name w:val="Subtitle"/>
    <w:basedOn w:val="Normal"/>
    <w:next w:val="Normal"/>
    <w:link w:val="SubtitleChar"/>
    <w:uiPriority w:val="11"/>
    <w:qFormat/>
    <w:rsid w:val="003577BC"/>
    <w:rPr>
      <w:i/>
      <w:iCs/>
      <w:smallCaps/>
      <w:spacing w:val="10"/>
      <w:sz w:val="28"/>
      <w:szCs w:val="28"/>
    </w:rPr>
  </w:style>
  <w:style w:type="character" w:customStyle="1" w:styleId="SubtitleChar">
    <w:name w:val="Subtitle Char"/>
    <w:basedOn w:val="DefaultParagraphFont"/>
    <w:link w:val="Subtitle"/>
    <w:uiPriority w:val="11"/>
    <w:rsid w:val="003577BC"/>
    <w:rPr>
      <w:i/>
      <w:iCs/>
      <w:smallCaps/>
      <w:spacing w:val="10"/>
      <w:sz w:val="28"/>
      <w:szCs w:val="28"/>
    </w:rPr>
  </w:style>
  <w:style w:type="character" w:styleId="Strong">
    <w:name w:val="Strong"/>
    <w:uiPriority w:val="22"/>
    <w:qFormat/>
    <w:rsid w:val="003577BC"/>
    <w:rPr>
      <w:b/>
      <w:bCs/>
    </w:rPr>
  </w:style>
  <w:style w:type="character" w:styleId="Emphasis">
    <w:name w:val="Emphasis"/>
    <w:uiPriority w:val="20"/>
    <w:qFormat/>
    <w:rsid w:val="003577BC"/>
    <w:rPr>
      <w:b/>
      <w:bCs/>
      <w:i/>
      <w:iCs/>
      <w:spacing w:val="10"/>
    </w:rPr>
  </w:style>
  <w:style w:type="paragraph" w:styleId="NoSpacing">
    <w:name w:val="No Spacing"/>
    <w:basedOn w:val="Normal"/>
    <w:link w:val="NoSpacingChar"/>
    <w:uiPriority w:val="1"/>
    <w:qFormat/>
    <w:rsid w:val="003577BC"/>
    <w:pPr>
      <w:spacing w:after="0" w:line="240" w:lineRule="auto"/>
    </w:pPr>
  </w:style>
  <w:style w:type="paragraph" w:styleId="Quote">
    <w:name w:val="Quote"/>
    <w:basedOn w:val="Normal"/>
    <w:next w:val="Normal"/>
    <w:link w:val="QuoteChar"/>
    <w:uiPriority w:val="29"/>
    <w:qFormat/>
    <w:rsid w:val="003577BC"/>
    <w:rPr>
      <w:i/>
      <w:iCs/>
    </w:rPr>
  </w:style>
  <w:style w:type="character" w:customStyle="1" w:styleId="QuoteChar">
    <w:name w:val="Quote Char"/>
    <w:basedOn w:val="DefaultParagraphFont"/>
    <w:link w:val="Quote"/>
    <w:uiPriority w:val="29"/>
    <w:rsid w:val="003577BC"/>
    <w:rPr>
      <w:i/>
      <w:iCs/>
    </w:rPr>
  </w:style>
  <w:style w:type="paragraph" w:styleId="IntenseQuote">
    <w:name w:val="Intense Quote"/>
    <w:basedOn w:val="Normal"/>
    <w:next w:val="Normal"/>
    <w:link w:val="IntenseQuoteChar"/>
    <w:uiPriority w:val="30"/>
    <w:qFormat/>
    <w:rsid w:val="003577BC"/>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577BC"/>
    <w:rPr>
      <w:i/>
      <w:iCs/>
    </w:rPr>
  </w:style>
  <w:style w:type="character" w:styleId="SubtleEmphasis">
    <w:name w:val="Subtle Emphasis"/>
    <w:uiPriority w:val="19"/>
    <w:qFormat/>
    <w:rsid w:val="003577BC"/>
    <w:rPr>
      <w:i/>
      <w:iCs/>
    </w:rPr>
  </w:style>
  <w:style w:type="character" w:styleId="IntenseEmphasis">
    <w:name w:val="Intense Emphasis"/>
    <w:uiPriority w:val="21"/>
    <w:qFormat/>
    <w:rsid w:val="003577BC"/>
    <w:rPr>
      <w:b/>
      <w:bCs/>
      <w:i/>
      <w:iCs/>
    </w:rPr>
  </w:style>
  <w:style w:type="character" w:styleId="SubtleReference">
    <w:name w:val="Subtle Reference"/>
    <w:basedOn w:val="DefaultParagraphFont"/>
    <w:uiPriority w:val="31"/>
    <w:qFormat/>
    <w:rsid w:val="003577BC"/>
    <w:rPr>
      <w:smallCaps/>
    </w:rPr>
  </w:style>
  <w:style w:type="character" w:styleId="IntenseReference">
    <w:name w:val="Intense Reference"/>
    <w:uiPriority w:val="32"/>
    <w:qFormat/>
    <w:rsid w:val="003577BC"/>
    <w:rPr>
      <w:b/>
      <w:bCs/>
      <w:smallCaps/>
    </w:rPr>
  </w:style>
  <w:style w:type="character" w:styleId="BookTitle">
    <w:name w:val="Book Title"/>
    <w:basedOn w:val="DefaultParagraphFont"/>
    <w:uiPriority w:val="33"/>
    <w:qFormat/>
    <w:rsid w:val="003577BC"/>
    <w:rPr>
      <w:i/>
      <w:iCs/>
      <w:smallCaps/>
      <w:spacing w:val="5"/>
    </w:rPr>
  </w:style>
  <w:style w:type="paragraph" w:styleId="TOCHeading">
    <w:name w:val="TOC Heading"/>
    <w:basedOn w:val="Heading1"/>
    <w:next w:val="Normal"/>
    <w:uiPriority w:val="39"/>
    <w:semiHidden/>
    <w:unhideWhenUsed/>
    <w:qFormat/>
    <w:rsid w:val="003577BC"/>
    <w:pPr>
      <w:outlineLvl w:val="9"/>
    </w:pPr>
  </w:style>
  <w:style w:type="paragraph" w:customStyle="1" w:styleId="PersonalName">
    <w:name w:val="Personal Name"/>
    <w:basedOn w:val="Title"/>
    <w:rsid w:val="003577BC"/>
    <w:rPr>
      <w:b/>
      <w:caps/>
      <w:color w:val="000000"/>
      <w:sz w:val="28"/>
      <w:szCs w:val="28"/>
    </w:rPr>
  </w:style>
  <w:style w:type="character" w:customStyle="1" w:styleId="NoSpacingChar">
    <w:name w:val="No Spacing Char"/>
    <w:basedOn w:val="DefaultParagraphFont"/>
    <w:link w:val="NoSpacing"/>
    <w:uiPriority w:val="1"/>
    <w:rsid w:val="003577BC"/>
  </w:style>
  <w:style w:type="table" w:styleId="GridTable2">
    <w:name w:val="Grid Table 2"/>
    <w:basedOn w:val="TableNormal"/>
    <w:uiPriority w:val="47"/>
    <w:rsid w:val="00CB086D"/>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CB086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CB086D"/>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077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99565">
      <w:bodyDiv w:val="1"/>
      <w:marLeft w:val="0"/>
      <w:marRight w:val="0"/>
      <w:marTop w:val="0"/>
      <w:marBottom w:val="0"/>
      <w:divBdr>
        <w:top w:val="none" w:sz="0" w:space="0" w:color="auto"/>
        <w:left w:val="none" w:sz="0" w:space="0" w:color="auto"/>
        <w:bottom w:val="none" w:sz="0" w:space="0" w:color="auto"/>
        <w:right w:val="none" w:sz="0" w:space="0" w:color="auto"/>
      </w:divBdr>
    </w:div>
    <w:div w:id="1060249739">
      <w:bodyDiv w:val="1"/>
      <w:marLeft w:val="0"/>
      <w:marRight w:val="0"/>
      <w:marTop w:val="0"/>
      <w:marBottom w:val="0"/>
      <w:divBdr>
        <w:top w:val="none" w:sz="0" w:space="0" w:color="auto"/>
        <w:left w:val="none" w:sz="0" w:space="0" w:color="auto"/>
        <w:bottom w:val="none" w:sz="0" w:space="0" w:color="auto"/>
        <w:right w:val="none" w:sz="0" w:space="0" w:color="auto"/>
      </w:divBdr>
    </w:div>
    <w:div w:id="1340431084">
      <w:bodyDiv w:val="1"/>
      <w:marLeft w:val="0"/>
      <w:marRight w:val="0"/>
      <w:marTop w:val="0"/>
      <w:marBottom w:val="0"/>
      <w:divBdr>
        <w:top w:val="none" w:sz="0" w:space="0" w:color="auto"/>
        <w:left w:val="none" w:sz="0" w:space="0" w:color="auto"/>
        <w:bottom w:val="none" w:sz="0" w:space="0" w:color="auto"/>
        <w:right w:val="none" w:sz="0" w:space="0" w:color="auto"/>
      </w:divBdr>
    </w:div>
    <w:div w:id="1774469641">
      <w:bodyDiv w:val="1"/>
      <w:marLeft w:val="0"/>
      <w:marRight w:val="0"/>
      <w:marTop w:val="0"/>
      <w:marBottom w:val="0"/>
      <w:divBdr>
        <w:top w:val="none" w:sz="0" w:space="0" w:color="auto"/>
        <w:left w:val="none" w:sz="0" w:space="0" w:color="auto"/>
        <w:bottom w:val="none" w:sz="0" w:space="0" w:color="auto"/>
        <w:right w:val="none" w:sz="0" w:space="0" w:color="auto"/>
      </w:divBdr>
    </w:div>
    <w:div w:id="2083719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markdownguide.org/basic-synta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3</TotalTime>
  <Pages>4</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Queen's School of Business</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een's University - School of Business</dc:creator>
  <cp:lastModifiedBy>Moez Ali</cp:lastModifiedBy>
  <cp:revision>63</cp:revision>
  <dcterms:created xsi:type="dcterms:W3CDTF">2016-09-19T14:43:00Z</dcterms:created>
  <dcterms:modified xsi:type="dcterms:W3CDTF">2021-08-10T12:47:00Z</dcterms:modified>
</cp:coreProperties>
</file>